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391F6" w14:textId="77777777" w:rsidR="00C273C7" w:rsidRPr="004F48E8" w:rsidRDefault="00865624">
      <w:pPr>
        <w:spacing w:before="74"/>
        <w:ind w:left="2643"/>
        <w:rPr>
          <w:sz w:val="28"/>
          <w:lang w:val="pt-BR"/>
        </w:rPr>
      </w:pPr>
      <w:r>
        <w:rPr>
          <w:noProof/>
          <w:lang w:val="pt-BR" w:eastAsia="pt-BR"/>
        </w:rPr>
        <w:drawing>
          <wp:anchor distT="0" distB="0" distL="0" distR="0" simplePos="0" relativeHeight="251658240" behindDoc="0" locked="0" layoutInCell="1" allowOverlap="1" wp14:anchorId="03A85D55" wp14:editId="6D112E7D">
            <wp:simplePos x="0" y="0"/>
            <wp:positionH relativeFrom="page">
              <wp:posOffset>996689</wp:posOffset>
            </wp:positionH>
            <wp:positionV relativeFrom="paragraph">
              <wp:posOffset>36984</wp:posOffset>
            </wp:positionV>
            <wp:extent cx="736098" cy="102717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098" cy="1027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F48E8">
        <w:rPr>
          <w:sz w:val="28"/>
          <w:lang w:val="pt-BR"/>
        </w:rPr>
        <w:t>UNIVERSIDADE DE SÃO PAULO</w:t>
      </w:r>
    </w:p>
    <w:p w14:paraId="71036241" w14:textId="77777777" w:rsidR="00C273C7" w:rsidRPr="004F48E8" w:rsidRDefault="00865624">
      <w:pPr>
        <w:spacing w:before="78"/>
        <w:ind w:left="2116" w:right="1979"/>
        <w:jc w:val="center"/>
        <w:rPr>
          <w:sz w:val="24"/>
          <w:lang w:val="pt-BR"/>
        </w:rPr>
      </w:pPr>
      <w:r w:rsidRPr="004F48E8">
        <w:rPr>
          <w:sz w:val="24"/>
          <w:lang w:val="pt-BR"/>
        </w:rPr>
        <w:t>SECRETARIA GERAL</w:t>
      </w:r>
    </w:p>
    <w:p w14:paraId="29DD5A4A" w14:textId="77777777" w:rsidR="00C273C7" w:rsidRPr="004F48E8" w:rsidRDefault="00C273C7">
      <w:pPr>
        <w:pStyle w:val="BodyText"/>
        <w:rPr>
          <w:sz w:val="28"/>
          <w:lang w:val="pt-BR"/>
        </w:rPr>
      </w:pPr>
    </w:p>
    <w:p w14:paraId="2BDD9A55" w14:textId="77777777" w:rsidR="00C273C7" w:rsidRPr="004F48E8" w:rsidRDefault="00C273C7">
      <w:pPr>
        <w:pStyle w:val="BodyText"/>
        <w:spacing w:before="11"/>
        <w:rPr>
          <w:sz w:val="24"/>
          <w:lang w:val="pt-BR"/>
        </w:rPr>
      </w:pPr>
    </w:p>
    <w:p w14:paraId="6F76735C" w14:textId="77777777" w:rsidR="00CA7063" w:rsidRPr="004F48E8" w:rsidRDefault="00CA7063">
      <w:pPr>
        <w:ind w:left="4899"/>
        <w:rPr>
          <w:b/>
          <w:lang w:val="pt-BR"/>
        </w:rPr>
      </w:pPr>
    </w:p>
    <w:p w14:paraId="2E349160" w14:textId="77777777" w:rsidR="00CA7063" w:rsidRPr="004F48E8" w:rsidRDefault="00CA7063">
      <w:pPr>
        <w:ind w:left="4899"/>
        <w:rPr>
          <w:b/>
          <w:lang w:val="pt-BR"/>
        </w:rPr>
      </w:pPr>
    </w:p>
    <w:p w14:paraId="31B9DA94" w14:textId="77777777" w:rsidR="00CA7063" w:rsidRPr="004F48E8" w:rsidRDefault="00CA7063">
      <w:pPr>
        <w:ind w:left="4899"/>
        <w:rPr>
          <w:b/>
          <w:lang w:val="pt-BR"/>
        </w:rPr>
      </w:pPr>
    </w:p>
    <w:p w14:paraId="42033D47" w14:textId="77777777" w:rsidR="00C273C7" w:rsidRPr="004F48E8" w:rsidRDefault="00865624" w:rsidP="002C65E2">
      <w:pPr>
        <w:jc w:val="center"/>
        <w:rPr>
          <w:b/>
          <w:lang w:val="pt-BR"/>
        </w:rPr>
      </w:pPr>
      <w:r w:rsidRPr="004F48E8">
        <w:rPr>
          <w:b/>
          <w:lang w:val="pt-BR"/>
        </w:rPr>
        <w:t>ANEXO II</w:t>
      </w:r>
    </w:p>
    <w:p w14:paraId="11529AA6" w14:textId="77777777" w:rsidR="00910652" w:rsidRPr="004F48E8" w:rsidRDefault="00910652" w:rsidP="002C65E2">
      <w:pPr>
        <w:jc w:val="center"/>
        <w:rPr>
          <w:b/>
          <w:lang w:val="pt-BR"/>
        </w:rPr>
      </w:pPr>
    </w:p>
    <w:p w14:paraId="29037B38" w14:textId="77777777" w:rsidR="002C65E2" w:rsidRPr="004F48E8" w:rsidRDefault="002C65E2" w:rsidP="002C65E2">
      <w:pPr>
        <w:pStyle w:val="BodyText"/>
        <w:jc w:val="center"/>
        <w:rPr>
          <w:b/>
          <w:lang w:val="pt-BR"/>
        </w:rPr>
      </w:pPr>
      <w:r w:rsidRPr="004F48E8">
        <w:rPr>
          <w:b/>
          <w:lang w:val="pt-BR"/>
        </w:rPr>
        <w:t xml:space="preserve">TERMO DE COMPROMISSO DE </w:t>
      </w:r>
      <w:r w:rsidR="0011172B" w:rsidRPr="004F48E8">
        <w:rPr>
          <w:b/>
          <w:lang w:val="pt-BR"/>
        </w:rPr>
        <w:t>PESQUISADOR COLABORADOR</w:t>
      </w:r>
    </w:p>
    <w:p w14:paraId="059ACD91" w14:textId="77777777" w:rsidR="00C273C7" w:rsidRPr="002E4EFF" w:rsidRDefault="002E3210" w:rsidP="002C65E2">
      <w:pPr>
        <w:pStyle w:val="BodyText"/>
        <w:jc w:val="center"/>
        <w:rPr>
          <w:b/>
        </w:rPr>
      </w:pPr>
      <w:r>
        <w:rPr>
          <w:b/>
        </w:rPr>
        <w:t>MODALIDADE “</w:t>
      </w:r>
      <w:r w:rsidR="00865624" w:rsidRPr="002E4EFF">
        <w:rPr>
          <w:b/>
        </w:rPr>
        <w:t>SEM BOLSA</w:t>
      </w:r>
      <w:r>
        <w:rPr>
          <w:b/>
        </w:rPr>
        <w:t>”</w:t>
      </w:r>
    </w:p>
    <w:p w14:paraId="1ECCEC53" w14:textId="77777777" w:rsidR="00C273C7" w:rsidRDefault="00C273C7">
      <w:pPr>
        <w:pStyle w:val="BodyText"/>
        <w:spacing w:before="10"/>
        <w:rPr>
          <w:sz w:val="23"/>
        </w:rPr>
      </w:pPr>
    </w:p>
    <w:p w14:paraId="3692EBEB" w14:textId="77777777" w:rsidR="002E4EFF" w:rsidRDefault="002E4EFF">
      <w:pPr>
        <w:pStyle w:val="BodyText"/>
        <w:spacing w:before="10"/>
        <w:rPr>
          <w:sz w:val="23"/>
        </w:rPr>
      </w:pPr>
    </w:p>
    <w:p w14:paraId="3D715FF3" w14:textId="77777777" w:rsidR="002E4EFF" w:rsidRDefault="002E4EFF">
      <w:pPr>
        <w:pStyle w:val="BodyText"/>
        <w:spacing w:before="10"/>
        <w:rPr>
          <w:sz w:val="23"/>
        </w:rPr>
      </w:pPr>
    </w:p>
    <w:p w14:paraId="417AD55A" w14:textId="77777777" w:rsidR="00C273C7" w:rsidRDefault="0088091E">
      <w:pPr>
        <w:pStyle w:val="BodyText"/>
        <w:spacing w:before="101" w:line="360" w:lineRule="auto"/>
        <w:ind w:left="241" w:right="99"/>
        <w:jc w:val="both"/>
      </w:pPr>
      <w:r>
        <w:fldChar w:fldCharType="begin">
          <w:ffData>
            <w:name w:val="Texto1"/>
            <w:enabled/>
            <w:calcOnExit w:val="0"/>
            <w:textInput>
              <w:default w:val="digitar nome completo do(a) candidato(a)"/>
            </w:textInput>
          </w:ffData>
        </w:fldChar>
      </w:r>
      <w:bookmarkStart w:id="0" w:name="Texto1"/>
      <w:r w:rsidR="009507E7">
        <w:instrText xml:space="preserve"> FORMTEXT </w:instrText>
      </w:r>
      <w:r>
        <w:fldChar w:fldCharType="separate"/>
      </w:r>
      <w:r w:rsidR="009507E7">
        <w:rPr>
          <w:noProof/>
        </w:rPr>
        <w:t>digitar nome completo do(a) candidato(a)</w:t>
      </w:r>
      <w:r>
        <w:fldChar w:fldCharType="end"/>
      </w:r>
      <w:bookmarkEnd w:id="0"/>
      <w:r w:rsidR="00865624">
        <w:t xml:space="preserve">, aprovado(a) para participar do Programa </w:t>
      </w:r>
      <w:r w:rsidR="00A45EC5">
        <w:t>Pesquisador Colaborador</w:t>
      </w:r>
      <w:r w:rsidR="00865624">
        <w:t xml:space="preserve"> d</w:t>
      </w:r>
      <w:r w:rsidR="0022207F">
        <w:t>a Faculdade de Ciências Farmacêuticas de Ribeirão Preto da Universidade de São Paulo</w:t>
      </w:r>
      <w:r w:rsidR="00865624">
        <w:t xml:space="preserve">, </w:t>
      </w:r>
      <w:r w:rsidR="0022207F">
        <w:t>junto ao Departamento</w:t>
      </w:r>
      <w:r w:rsidR="006A5016">
        <w:t xml:space="preserve"> </w:t>
      </w:r>
      <w:r>
        <w:fldChar w:fldCharType="begin">
          <w:ffData>
            <w:name w:val="Texto2"/>
            <w:enabled/>
            <w:calcOnExit w:val="0"/>
            <w:textInput>
              <w:default w:val="digitar nome completo do Departamento"/>
            </w:textInput>
          </w:ffData>
        </w:fldChar>
      </w:r>
      <w:bookmarkStart w:id="1" w:name="Texto2"/>
      <w:r w:rsidR="009507E7">
        <w:instrText xml:space="preserve"> FORMTEXT </w:instrText>
      </w:r>
      <w:r>
        <w:fldChar w:fldCharType="separate"/>
      </w:r>
      <w:r w:rsidR="009507E7">
        <w:rPr>
          <w:noProof/>
        </w:rPr>
        <w:t>digitar nome completo do Departamento</w:t>
      </w:r>
      <w:r>
        <w:fldChar w:fldCharType="end"/>
      </w:r>
      <w:bookmarkEnd w:id="1"/>
      <w:r w:rsidR="00865624">
        <w:t>, declaro estar ciente das regras do Programa e demais normas universitárias, e comprometo- me a observá-las, cumprindo o horário de pesquisa estabelecido pela Comissão de Pesquisa.</w:t>
      </w:r>
    </w:p>
    <w:p w14:paraId="2057C300" w14:textId="77777777" w:rsidR="00C273C7" w:rsidRDefault="00865624">
      <w:pPr>
        <w:pStyle w:val="BodyText"/>
        <w:spacing w:line="360" w:lineRule="auto"/>
        <w:ind w:left="241" w:right="99"/>
        <w:jc w:val="both"/>
      </w:pPr>
      <w:r>
        <w:t xml:space="preserve">Declaro, ainda, estar ciente de que o </w:t>
      </w:r>
      <w:r w:rsidR="002A3A7B">
        <w:t>Programa Pesquisador Colaborador</w:t>
      </w:r>
      <w:r>
        <w:t xml:space="preserve"> não gera vínculo empregatício com a Universidade de São Paulo e que possuo meios para me manter durante o período de pesquisa.</w:t>
      </w:r>
    </w:p>
    <w:p w14:paraId="61E0A0A7" w14:textId="77777777" w:rsidR="00C273C7" w:rsidRPr="002E4EFF" w:rsidRDefault="00C273C7" w:rsidP="002E4EFF">
      <w:pPr>
        <w:pStyle w:val="BodyText"/>
        <w:ind w:left="2067"/>
      </w:pPr>
    </w:p>
    <w:p w14:paraId="018015B7" w14:textId="77777777" w:rsidR="00C273C7" w:rsidRDefault="009507E7" w:rsidP="002E4EFF">
      <w:pPr>
        <w:pStyle w:val="BodyText"/>
        <w:ind w:left="2067"/>
      </w:pPr>
      <w:r>
        <w:t>Ribeirão Preto</w:t>
      </w:r>
      <w:r w:rsidR="002E4EFF">
        <w:t xml:space="preserve">, </w:t>
      </w:r>
      <w:r w:rsidR="0088091E">
        <w:fldChar w:fldCharType="begin">
          <w:ffData>
            <w:name w:val="Texto3"/>
            <w:enabled/>
            <w:calcOnExit w:val="0"/>
            <w:textInput>
              <w:default w:val="digitar dia"/>
            </w:textInput>
          </w:ffData>
        </w:fldChar>
      </w:r>
      <w:bookmarkStart w:id="2" w:name="Texto3"/>
      <w:r>
        <w:instrText xml:space="preserve"> FORMTEXT </w:instrText>
      </w:r>
      <w:r w:rsidR="0088091E">
        <w:fldChar w:fldCharType="separate"/>
      </w:r>
      <w:r>
        <w:rPr>
          <w:noProof/>
        </w:rPr>
        <w:t>digitar dia</w:t>
      </w:r>
      <w:r w:rsidR="0088091E">
        <w:fldChar w:fldCharType="end"/>
      </w:r>
      <w:bookmarkEnd w:id="2"/>
      <w:r w:rsidR="002E4EFF">
        <w:t xml:space="preserve">, </w:t>
      </w:r>
      <w:r w:rsidR="0088091E">
        <w:fldChar w:fldCharType="begin">
          <w:ffData>
            <w:name w:val="Texto4"/>
            <w:enabled/>
            <w:calcOnExit w:val="0"/>
            <w:textInput>
              <w:default w:val="digitar mês"/>
            </w:textInput>
          </w:ffData>
        </w:fldChar>
      </w:r>
      <w:bookmarkStart w:id="3" w:name="Texto4"/>
      <w:r>
        <w:instrText xml:space="preserve"> FORMTEXT </w:instrText>
      </w:r>
      <w:r w:rsidR="0088091E">
        <w:fldChar w:fldCharType="separate"/>
      </w:r>
      <w:r>
        <w:rPr>
          <w:noProof/>
        </w:rPr>
        <w:t>digitar mês</w:t>
      </w:r>
      <w:r w:rsidR="0088091E">
        <w:fldChar w:fldCharType="end"/>
      </w:r>
      <w:bookmarkEnd w:id="3"/>
      <w:r>
        <w:t xml:space="preserve"> </w:t>
      </w:r>
      <w:r w:rsidR="002E4EFF">
        <w:t xml:space="preserve">e </w:t>
      </w:r>
      <w:r w:rsidR="0088091E">
        <w:fldChar w:fldCharType="begin">
          <w:ffData>
            <w:name w:val="Texto5"/>
            <w:enabled/>
            <w:calcOnExit w:val="0"/>
            <w:textInput>
              <w:default w:val="digitar ano"/>
            </w:textInput>
          </w:ffData>
        </w:fldChar>
      </w:r>
      <w:bookmarkStart w:id="4" w:name="Texto5"/>
      <w:r>
        <w:instrText xml:space="preserve"> FORMTEXT </w:instrText>
      </w:r>
      <w:r w:rsidR="0088091E">
        <w:fldChar w:fldCharType="separate"/>
      </w:r>
      <w:r>
        <w:rPr>
          <w:noProof/>
        </w:rPr>
        <w:t>digitar ano</w:t>
      </w:r>
      <w:r w:rsidR="0088091E">
        <w:fldChar w:fldCharType="end"/>
      </w:r>
      <w:bookmarkEnd w:id="4"/>
      <w:r w:rsidR="002E4EFF">
        <w:t>.</w:t>
      </w:r>
    </w:p>
    <w:p w14:paraId="29CDC84D" w14:textId="77777777" w:rsidR="002E4EFF" w:rsidRDefault="002E4EFF" w:rsidP="002E4EFF">
      <w:pPr>
        <w:pStyle w:val="BodyText"/>
        <w:ind w:left="2067"/>
      </w:pPr>
    </w:p>
    <w:p w14:paraId="5689FC00" w14:textId="77777777" w:rsidR="002E4EFF" w:rsidRDefault="002E4EFF">
      <w:pPr>
        <w:pStyle w:val="BodyText"/>
        <w:ind w:left="2114" w:right="1979"/>
        <w:jc w:val="center"/>
      </w:pPr>
    </w:p>
    <w:p w14:paraId="06958307" w14:textId="77777777" w:rsidR="002E4EFF" w:rsidRDefault="002E4EFF">
      <w:pPr>
        <w:pStyle w:val="BodyText"/>
        <w:spacing w:before="127" w:line="360" w:lineRule="auto"/>
        <w:ind w:left="3359" w:right="3204" w:firstLine="830"/>
      </w:pPr>
    </w:p>
    <w:p w14:paraId="30D05872" w14:textId="77777777" w:rsidR="009507E7" w:rsidRDefault="009507E7" w:rsidP="009507E7">
      <w:pPr>
        <w:pStyle w:val="BodyText"/>
        <w:jc w:val="center"/>
      </w:pPr>
      <w:r>
        <w:t>_____________________________________</w:t>
      </w:r>
    </w:p>
    <w:p w14:paraId="43DDCA08" w14:textId="77777777" w:rsidR="002E4EFF" w:rsidRDefault="0088091E" w:rsidP="0091612F">
      <w:pPr>
        <w:pStyle w:val="BodyText"/>
        <w:jc w:val="center"/>
      </w:pPr>
      <w:r>
        <w:fldChar w:fldCharType="begin">
          <w:ffData>
            <w:name w:val=""/>
            <w:enabled/>
            <w:calcOnExit w:val="0"/>
            <w:textInput>
              <w:default w:val="digitar nome completo do(a) candidato(a) e assinar na linha acima"/>
            </w:textInput>
          </w:ffData>
        </w:fldChar>
      </w:r>
      <w:r w:rsidR="009507E7">
        <w:instrText xml:space="preserve"> FORMTEXT </w:instrText>
      </w:r>
      <w:r>
        <w:fldChar w:fldCharType="separate"/>
      </w:r>
      <w:r w:rsidR="009507E7">
        <w:t>digitar nome completo do(a) candidato(a) e assinar na linha acima</w:t>
      </w:r>
      <w:r>
        <w:fldChar w:fldCharType="end"/>
      </w:r>
    </w:p>
    <w:p w14:paraId="2E9C6CB9" w14:textId="77777777" w:rsidR="002E4EFF" w:rsidRDefault="002E4EFF">
      <w:pPr>
        <w:pStyle w:val="BodyText"/>
        <w:spacing w:before="127" w:line="360" w:lineRule="auto"/>
        <w:ind w:left="3359" w:right="3204" w:firstLine="830"/>
      </w:pPr>
    </w:p>
    <w:p w14:paraId="4203CA8D" w14:textId="77777777" w:rsidR="0091612F" w:rsidRDefault="0091612F">
      <w:pPr>
        <w:pStyle w:val="BodyText"/>
        <w:spacing w:before="127" w:line="360" w:lineRule="auto"/>
        <w:ind w:left="3359" w:right="3204" w:firstLine="830"/>
      </w:pPr>
    </w:p>
    <w:p w14:paraId="267E58CB" w14:textId="77777777" w:rsidR="009507E7" w:rsidRDefault="009507E7" w:rsidP="009507E7">
      <w:pPr>
        <w:pStyle w:val="BodyText"/>
        <w:jc w:val="center"/>
      </w:pPr>
      <w:r>
        <w:t>______________________________________</w:t>
      </w:r>
    </w:p>
    <w:p w14:paraId="582127DB" w14:textId="72D952A2" w:rsidR="009507E7" w:rsidRDefault="004F48E8" w:rsidP="009507E7">
      <w:pPr>
        <w:pStyle w:val="BodyText"/>
        <w:jc w:val="center"/>
      </w:pPr>
      <w:r>
        <w:t>Maria Cristina Nonato</w:t>
      </w:r>
    </w:p>
    <w:p w14:paraId="0B02DAAC" w14:textId="77777777" w:rsidR="009507E7" w:rsidRDefault="009507E7" w:rsidP="009507E7">
      <w:pPr>
        <w:pStyle w:val="BodyText"/>
        <w:jc w:val="center"/>
      </w:pPr>
      <w:r>
        <w:t>Presidente da Comissão de Pesquisa</w:t>
      </w:r>
    </w:p>
    <w:p w14:paraId="078BB15C" w14:textId="77777777" w:rsidR="009507E7" w:rsidRDefault="009507E7" w:rsidP="009507E7">
      <w:pPr>
        <w:pStyle w:val="BodyText"/>
        <w:jc w:val="center"/>
        <w:rPr>
          <w:sz w:val="20"/>
        </w:rPr>
      </w:pPr>
      <w:r>
        <w:rPr>
          <w:sz w:val="20"/>
        </w:rPr>
        <w:t>FCFRP/USP</w:t>
      </w:r>
    </w:p>
    <w:p w14:paraId="151FC4BB" w14:textId="77777777" w:rsidR="009507E7" w:rsidRDefault="009507E7" w:rsidP="009507E7">
      <w:pPr>
        <w:pStyle w:val="BodyText"/>
        <w:rPr>
          <w:sz w:val="20"/>
        </w:rPr>
      </w:pPr>
    </w:p>
    <w:p w14:paraId="7ECAF726" w14:textId="77777777" w:rsidR="00C273C7" w:rsidRDefault="00C273C7" w:rsidP="0091612F">
      <w:pPr>
        <w:pStyle w:val="BodyText"/>
        <w:rPr>
          <w:sz w:val="20"/>
        </w:rPr>
      </w:pPr>
    </w:p>
    <w:p w14:paraId="4B785601" w14:textId="77777777" w:rsidR="00C273C7" w:rsidRDefault="00C273C7">
      <w:pPr>
        <w:pStyle w:val="BodyText"/>
        <w:rPr>
          <w:sz w:val="20"/>
        </w:rPr>
      </w:pPr>
    </w:p>
    <w:p w14:paraId="62883F1A" w14:textId="77777777" w:rsidR="00C273C7" w:rsidRDefault="00C273C7">
      <w:pPr>
        <w:pStyle w:val="BodyText"/>
        <w:rPr>
          <w:sz w:val="20"/>
        </w:rPr>
      </w:pPr>
    </w:p>
    <w:p w14:paraId="1FE9A103" w14:textId="77777777" w:rsidR="00C273C7" w:rsidRDefault="00C273C7">
      <w:pPr>
        <w:pStyle w:val="BodyText"/>
        <w:rPr>
          <w:sz w:val="20"/>
        </w:rPr>
      </w:pPr>
    </w:p>
    <w:p w14:paraId="60D2BE63" w14:textId="77777777" w:rsidR="00C273C7" w:rsidRDefault="00C273C7">
      <w:pPr>
        <w:pStyle w:val="BodyText"/>
        <w:rPr>
          <w:sz w:val="20"/>
        </w:rPr>
      </w:pPr>
    </w:p>
    <w:p w14:paraId="0FDED50D" w14:textId="77777777" w:rsidR="00C273C7" w:rsidRDefault="00C273C7">
      <w:pPr>
        <w:pStyle w:val="BodyText"/>
        <w:rPr>
          <w:sz w:val="20"/>
        </w:rPr>
      </w:pPr>
    </w:p>
    <w:p w14:paraId="72A01B93" w14:textId="77777777" w:rsidR="00C273C7" w:rsidRDefault="00C273C7">
      <w:pPr>
        <w:pStyle w:val="BodyText"/>
        <w:rPr>
          <w:sz w:val="20"/>
        </w:rPr>
      </w:pPr>
    </w:p>
    <w:p w14:paraId="034EDE07" w14:textId="77777777" w:rsidR="00C273C7" w:rsidRDefault="00C273C7">
      <w:pPr>
        <w:pStyle w:val="BodyText"/>
        <w:rPr>
          <w:sz w:val="20"/>
        </w:rPr>
      </w:pPr>
    </w:p>
    <w:sectPr w:rsidR="00C273C7" w:rsidSect="00AB03CD">
      <w:footerReference w:type="default" r:id="rId7"/>
      <w:type w:val="continuous"/>
      <w:pgSz w:w="11900" w:h="16840"/>
      <w:pgMar w:top="1000" w:right="1020" w:bottom="280" w:left="1460" w:header="720" w:footer="2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FBA45" w14:textId="77777777" w:rsidR="00C44AFC" w:rsidRDefault="00C44AFC" w:rsidP="00AB03CD">
      <w:r>
        <w:separator/>
      </w:r>
    </w:p>
  </w:endnote>
  <w:endnote w:type="continuationSeparator" w:id="0">
    <w:p w14:paraId="05500AD7" w14:textId="77777777" w:rsidR="00C44AFC" w:rsidRDefault="00C44AFC" w:rsidP="00AB0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4FD62" w14:textId="77777777" w:rsidR="009507E7" w:rsidRDefault="009507E7" w:rsidP="00AB03CD">
    <w:pPr>
      <w:spacing w:before="96"/>
      <w:ind w:left="2955" w:right="2845" w:hanging="668"/>
      <w:rPr>
        <w:sz w:val="18"/>
      </w:rPr>
    </w:pPr>
    <w:r>
      <w:rPr>
        <w:sz w:val="18"/>
      </w:rPr>
      <w:t>Rua da Reitoria, 374 - 4º andar - Cidade Universitária CEP: 05508-220 - São Paulo - Brasil</w:t>
    </w:r>
  </w:p>
  <w:p w14:paraId="2CC97A16" w14:textId="77777777" w:rsidR="009507E7" w:rsidRPr="00AB03CD" w:rsidRDefault="009507E7" w:rsidP="00AB03CD">
    <w:pPr>
      <w:spacing w:line="206" w:lineRule="exact"/>
      <w:ind w:left="2192"/>
      <w:rPr>
        <w:sz w:val="18"/>
      </w:rPr>
    </w:pPr>
    <w:r>
      <w:rPr>
        <w:sz w:val="18"/>
      </w:rPr>
      <w:t xml:space="preserve">+55-11-3091-3414 - </w:t>
    </w:r>
    <w:hyperlink r:id="rId1">
      <w:r>
        <w:rPr>
          <w:color w:val="0000FF"/>
          <w:sz w:val="18"/>
          <w:u w:val="single" w:color="0000FF"/>
        </w:rPr>
        <w:t>sg@usp.br</w:t>
      </w:r>
      <w:r>
        <w:rPr>
          <w:color w:val="0000FF"/>
          <w:sz w:val="18"/>
        </w:rPr>
        <w:t xml:space="preserve"> </w:t>
      </w:r>
    </w:hyperlink>
    <w:r>
      <w:rPr>
        <w:sz w:val="18"/>
      </w:rPr>
      <w:t xml:space="preserve">- </w:t>
    </w:r>
    <w:hyperlink r:id="rId2">
      <w:r>
        <w:rPr>
          <w:color w:val="0000FF"/>
          <w:sz w:val="18"/>
          <w:u w:val="single" w:color="0000FF"/>
        </w:rPr>
        <w:t>www.usp.br/secretari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FB6E8" w14:textId="77777777" w:rsidR="00C44AFC" w:rsidRDefault="00C44AFC" w:rsidP="00AB03CD">
      <w:r>
        <w:separator/>
      </w:r>
    </w:p>
  </w:footnote>
  <w:footnote w:type="continuationSeparator" w:id="0">
    <w:p w14:paraId="6C7BDDF2" w14:textId="77777777" w:rsidR="00C44AFC" w:rsidRDefault="00C44AFC" w:rsidP="00AB03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LSwNDSxNLcwMTVX0lEKTi0uzszPAykwrwUA5RqE/SwAAAA="/>
  </w:docVars>
  <w:rsids>
    <w:rsidRoot w:val="00C273C7"/>
    <w:rsid w:val="0001795B"/>
    <w:rsid w:val="0011172B"/>
    <w:rsid w:val="0022207F"/>
    <w:rsid w:val="002A3A7B"/>
    <w:rsid w:val="002C65E2"/>
    <w:rsid w:val="002E3210"/>
    <w:rsid w:val="002E4EFF"/>
    <w:rsid w:val="00380352"/>
    <w:rsid w:val="003F43D3"/>
    <w:rsid w:val="00446667"/>
    <w:rsid w:val="004F48E8"/>
    <w:rsid w:val="00675740"/>
    <w:rsid w:val="006A5016"/>
    <w:rsid w:val="00806831"/>
    <w:rsid w:val="00865624"/>
    <w:rsid w:val="0088091E"/>
    <w:rsid w:val="00910652"/>
    <w:rsid w:val="0091612F"/>
    <w:rsid w:val="009507E7"/>
    <w:rsid w:val="00953BB9"/>
    <w:rsid w:val="00A45EC5"/>
    <w:rsid w:val="00AA1628"/>
    <w:rsid w:val="00AB03CD"/>
    <w:rsid w:val="00AD3DFC"/>
    <w:rsid w:val="00B43AE8"/>
    <w:rsid w:val="00BF378D"/>
    <w:rsid w:val="00C273C7"/>
    <w:rsid w:val="00C44AFC"/>
    <w:rsid w:val="00C72F35"/>
    <w:rsid w:val="00CA7063"/>
    <w:rsid w:val="00DA62A6"/>
    <w:rsid w:val="00DC0ADF"/>
    <w:rsid w:val="00F04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8C0398"/>
  <w15:docId w15:val="{BF35DE6D-65BF-0941-8835-A7279FE4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273C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C273C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C273C7"/>
  </w:style>
  <w:style w:type="paragraph" w:styleId="ListParagraph">
    <w:name w:val="List Paragraph"/>
    <w:basedOn w:val="Normal"/>
    <w:uiPriority w:val="1"/>
    <w:qFormat/>
    <w:rsid w:val="00C273C7"/>
  </w:style>
  <w:style w:type="paragraph" w:customStyle="1" w:styleId="TableParagraph">
    <w:name w:val="Table Paragraph"/>
    <w:basedOn w:val="Normal"/>
    <w:uiPriority w:val="1"/>
    <w:qFormat/>
    <w:rsid w:val="00C273C7"/>
  </w:style>
  <w:style w:type="paragraph" w:styleId="Header">
    <w:name w:val="header"/>
    <w:basedOn w:val="Normal"/>
    <w:link w:val="HeaderChar"/>
    <w:uiPriority w:val="99"/>
    <w:semiHidden/>
    <w:unhideWhenUsed/>
    <w:rsid w:val="00AB03C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03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semiHidden/>
    <w:unhideWhenUsed/>
    <w:rsid w:val="00AB03C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03C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sp.br/secretaria" TargetMode="External"/><Relationship Id="rId1" Type="http://schemas.openxmlformats.org/officeDocument/2006/relationships/hyperlink" Target="mailto:sg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_7406_P\323S DOC.doc)</vt:lpstr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_7406_P\323S DOC.doc)</dc:title>
  <dc:creator>7116179</dc:creator>
  <cp:lastModifiedBy>David Fernando de Almeida Vieira</cp:lastModifiedBy>
  <cp:revision>26</cp:revision>
  <dcterms:created xsi:type="dcterms:W3CDTF">2017-10-10T14:34:00Z</dcterms:created>
  <dcterms:modified xsi:type="dcterms:W3CDTF">2020-07-0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0-10T00:00:00Z</vt:filetime>
  </property>
</Properties>
</file>